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2087524480"/>
        <w:docPartObj>
          <w:docPartGallery w:val="Cover Pages"/>
          <w:docPartUnique/>
        </w:docPartObj>
      </w:sdtPr>
      <w:sdtContent>
        <w:p w14:paraId="3951A39F" w14:textId="7F4CD664" w:rsidR="00780C37" w:rsidRDefault="00780C37"/>
        <w:p w14:paraId="5A19CB72" w14:textId="2F3A071C" w:rsidR="00780C37" w:rsidRDefault="00780C37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2336" behindDoc="0" locked="0" layoutInCell="1" allowOverlap="1" wp14:anchorId="49110219" wp14:editId="2C8A4403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A9EB1A0" w14:textId="3B71EF81" w:rsidR="00780C37" w:rsidRPr="00780C37" w:rsidRDefault="00780C37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  <w:lang w:val="fr-FR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  <w:lang w:val="fr-FR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Pr="00780C37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fr-FR"/>
                                      </w:rPr>
                                      <w:t>Le R</w:t>
                                    </w:r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fr-FR"/>
                                      </w:rPr>
                                      <w:t>obot Marcheur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  <w:lang w:val="fr-FR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25111F78" w14:textId="2E2BCF26" w:rsidR="00780C37" w:rsidRPr="00780C37" w:rsidRDefault="00780C37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val="fr-FR"/>
                                      </w:rPr>
                                    </w:pPr>
                                    <w:r w:rsidRPr="00780C37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val="fr-FR"/>
                                      </w:rPr>
                                      <w:t>Project r</w:t>
                                    </w: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val="fr-FR"/>
                                      </w:rPr>
                                      <w:t>obotique industrielle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val="fr-FR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1CF0F7FE" w14:textId="2D507D96" w:rsidR="00780C37" w:rsidRPr="00780C37" w:rsidRDefault="00780C37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  <w:lang w:val="fr-FR"/>
                                      </w:rPr>
                                    </w:pPr>
                                    <w:r w:rsidRPr="00780C37"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  <w:lang w:val="fr-FR"/>
                                      </w:rPr>
                                      <w:t>Sungkur Seekch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911021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2336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2A9EB1A0" w14:textId="3B71EF81" w:rsidR="00780C37" w:rsidRPr="00780C37" w:rsidRDefault="00780C37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  <w:lang w:val="fr-FR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  <w:lang w:val="fr-FR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780C37"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fr-FR"/>
                                </w:rPr>
                                <w:t>Le R</w:t>
                              </w:r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fr-FR"/>
                                </w:rPr>
                                <w:t>obot Marcheur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  <w:lang w:val="fr-FR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25111F78" w14:textId="2E2BCF26" w:rsidR="00780C37" w:rsidRPr="00780C37" w:rsidRDefault="00780C37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val="fr-FR"/>
                                </w:rPr>
                              </w:pPr>
                              <w:r w:rsidRPr="00780C37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val="fr-FR"/>
                                </w:rPr>
                                <w:t>Project r</w:t>
                              </w: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val="fr-FR"/>
                                </w:rPr>
                                <w:t>obotique industrielle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val="fr-FR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1CF0F7FE" w14:textId="2D507D96" w:rsidR="00780C37" w:rsidRPr="00780C37" w:rsidRDefault="00780C37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  <w:lang w:val="fr-FR"/>
                                </w:rPr>
                              </w:pPr>
                              <w:r w:rsidRPr="00780C37"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  <w:lang w:val="fr-FR"/>
                                </w:rPr>
                                <w:t>Sungkur Seekch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F5FF324" wp14:editId="2EFF93EE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6EE2945E" w14:textId="03633A51" w:rsidR="00780C37" w:rsidRDefault="00780C37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4F5FF324" id="Rectangle 132" o:spid="_x0000_s1027" style="position:absolute;margin-left:-4.4pt;margin-top:0;width:46.8pt;height:77.75pt;z-index:251661312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6EE2945E" w14:textId="03633A51" w:rsidR="00780C37" w:rsidRDefault="00780C37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bookmarkStart w:id="0" w:name="_Toc52826279" w:displacedByCustomXml="next"/>
    <w:sdt>
      <w:sdtPr>
        <w:id w:val="-65259401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539282C3" w14:textId="456BF81A" w:rsidR="00780C37" w:rsidRDefault="00780C37" w:rsidP="00780C37">
          <w:pPr>
            <w:pStyle w:val="Heading1"/>
          </w:pPr>
          <w:r>
            <w:t>Table of Contents</w:t>
          </w:r>
          <w:bookmarkEnd w:id="0"/>
        </w:p>
        <w:p w14:paraId="7563851A" w14:textId="6CA1E49D" w:rsidR="00B735A7" w:rsidRDefault="00780C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26279" w:history="1">
            <w:r w:rsidR="00B735A7" w:rsidRPr="00801DE6">
              <w:rPr>
                <w:rStyle w:val="Hyperlink"/>
                <w:noProof/>
              </w:rPr>
              <w:t>Table of Contents</w:t>
            </w:r>
            <w:r w:rsidR="00B735A7">
              <w:rPr>
                <w:noProof/>
                <w:webHidden/>
              </w:rPr>
              <w:tab/>
            </w:r>
            <w:r w:rsidR="00B735A7">
              <w:rPr>
                <w:noProof/>
                <w:webHidden/>
              </w:rPr>
              <w:fldChar w:fldCharType="begin"/>
            </w:r>
            <w:r w:rsidR="00B735A7">
              <w:rPr>
                <w:noProof/>
                <w:webHidden/>
              </w:rPr>
              <w:instrText xml:space="preserve"> PAGEREF _Toc52826279 \h </w:instrText>
            </w:r>
            <w:r w:rsidR="00B735A7">
              <w:rPr>
                <w:noProof/>
                <w:webHidden/>
              </w:rPr>
            </w:r>
            <w:r w:rsidR="00B735A7">
              <w:rPr>
                <w:noProof/>
                <w:webHidden/>
              </w:rPr>
              <w:fldChar w:fldCharType="separate"/>
            </w:r>
            <w:r w:rsidR="00B735A7">
              <w:rPr>
                <w:noProof/>
                <w:webHidden/>
              </w:rPr>
              <w:t>i</w:t>
            </w:r>
            <w:r w:rsidR="00B735A7">
              <w:rPr>
                <w:noProof/>
                <w:webHidden/>
              </w:rPr>
              <w:fldChar w:fldCharType="end"/>
            </w:r>
          </w:hyperlink>
        </w:p>
        <w:p w14:paraId="05F623D8" w14:textId="479DA9F3" w:rsidR="00B735A7" w:rsidRDefault="00B735A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826280" w:history="1">
            <w:r w:rsidRPr="00801DE6">
              <w:rPr>
                <w:rStyle w:val="Hyperlink"/>
                <w:noProof/>
                <w:lang w:val="fr-FR"/>
              </w:rPr>
              <w:t>Partie 1 Conception d’une jam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2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9D070" w14:textId="0138DC61" w:rsidR="00B735A7" w:rsidRDefault="00B735A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826281" w:history="1">
            <w:r w:rsidRPr="00801DE6">
              <w:rPr>
                <w:rStyle w:val="Hyperlink"/>
                <w:noProof/>
                <w:lang w:val="fr-FR"/>
              </w:rPr>
              <w:t>Direct movement 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2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E30A8" w14:textId="17E47609" w:rsidR="00B735A7" w:rsidRDefault="00B735A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826282" w:history="1">
            <w:r w:rsidRPr="00801DE6">
              <w:rPr>
                <w:rStyle w:val="Hyperlink"/>
                <w:noProof/>
                <w:lang w:val="fr-FR"/>
              </w:rPr>
              <w:t>Indirect movement 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2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D59F2" w14:textId="466A58FE" w:rsidR="00B735A7" w:rsidRDefault="00B735A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826283" w:history="1">
            <w:r w:rsidRPr="00801DE6">
              <w:rPr>
                <w:rStyle w:val="Hyperlink"/>
                <w:noProof/>
              </w:rPr>
              <w:t>Ann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2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F54FF" w14:textId="46608C9A" w:rsidR="00780C37" w:rsidRDefault="00780C37">
          <w:r>
            <w:rPr>
              <w:b/>
              <w:bCs/>
              <w:noProof/>
            </w:rPr>
            <w:fldChar w:fldCharType="end"/>
          </w:r>
        </w:p>
      </w:sdtContent>
    </w:sdt>
    <w:p w14:paraId="2FAA7057" w14:textId="77777777" w:rsidR="00780C37" w:rsidRDefault="00780C37" w:rsidP="00D60D7E">
      <w:pPr>
        <w:pStyle w:val="Heading1"/>
        <w:spacing w:line="360" w:lineRule="auto"/>
        <w:rPr>
          <w:lang w:val="fr-FR"/>
        </w:rPr>
        <w:sectPr w:rsidR="00780C37" w:rsidSect="00780C37">
          <w:footerReference w:type="default" r:id="rId9"/>
          <w:pgSz w:w="12240" w:h="15840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p w14:paraId="185FC0C5" w14:textId="56A26931" w:rsidR="00D60D7E" w:rsidRPr="00D60D7E" w:rsidRDefault="00D60D7E" w:rsidP="00D60D7E">
      <w:pPr>
        <w:pStyle w:val="Heading1"/>
        <w:spacing w:line="360" w:lineRule="auto"/>
        <w:rPr>
          <w:lang w:val="fr-FR"/>
        </w:rPr>
      </w:pPr>
      <w:bookmarkStart w:id="1" w:name="_Toc52826280"/>
      <w:r w:rsidRPr="00D60D7E">
        <w:rPr>
          <w:lang w:val="fr-FR"/>
        </w:rPr>
        <w:lastRenderedPageBreak/>
        <w:t>Partie 1 Conception d’une jambe</w:t>
      </w:r>
      <w:bookmarkEnd w:id="1"/>
    </w:p>
    <w:p w14:paraId="2C730BC7" w14:textId="218D0D51" w:rsidR="00D60D7E" w:rsidRDefault="00D60D7E" w:rsidP="00D60D7E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Concevoir le schéma cinématique de la jambe de votre système. </w:t>
      </w:r>
    </w:p>
    <w:p w14:paraId="3B4497B2" w14:textId="55561833" w:rsidR="0021223C" w:rsidRPr="000A1246" w:rsidRDefault="0021223C" w:rsidP="0021223C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312CC2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62EB39A9" wp14:editId="75100021">
            <wp:extent cx="3610479" cy="3324689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B0F44" w14:textId="2A1A754F" w:rsidR="00D60D7E" w:rsidRPr="00D60D7E" w:rsidRDefault="008F3E05" w:rsidP="00D60D7E">
      <w:pPr>
        <w:spacing w:line="36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sz w:val="24"/>
          <w:szCs w:val="24"/>
          <w:lang w:val="fr-FR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1318BC" wp14:editId="7BDC31F8">
                <wp:simplePos x="0" y="0"/>
                <wp:positionH relativeFrom="column">
                  <wp:posOffset>2070340</wp:posOffset>
                </wp:positionH>
                <wp:positionV relativeFrom="paragraph">
                  <wp:posOffset>621103</wp:posOffset>
                </wp:positionV>
                <wp:extent cx="293298" cy="258792"/>
                <wp:effectExtent l="0" t="0" r="12065" b="2730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298" cy="2587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3D8EF7" w14:textId="3E03BF61" w:rsidR="008F3E05" w:rsidRDefault="008F3E05"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318BC" id="Text Box 15" o:spid="_x0000_s1028" type="#_x0000_t202" style="position:absolute;margin-left:163pt;margin-top:48.9pt;width:23.1pt;height:2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" fillcolor="white [3201]" strokeweight=".5pt">
                <v:textbox>
                  <w:txbxContent>
                    <w:p w14:paraId="513D8EF7" w14:textId="3E03BF61" w:rsidR="008F3E05" w:rsidRDefault="008F3E05"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21223C" w:rsidRPr="0021223C">
        <w:rPr>
          <w:rFonts w:ascii="Times New Roman" w:hAnsi="Times New Roman" w:cs="Times New Roman"/>
          <w:sz w:val="24"/>
          <w:szCs w:val="24"/>
          <w:lang w:val="fr-FR"/>
        </w:rPr>
        <w:drawing>
          <wp:inline distT="0" distB="0" distL="0" distR="0" wp14:anchorId="32AFF559" wp14:editId="236429AE">
            <wp:extent cx="4458322" cy="600158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47854" w14:textId="49FE0B37" w:rsidR="00D60D7E" w:rsidRPr="000A1246" w:rsidRDefault="00D60D7E" w:rsidP="00E310A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Indiquer les repères liés aux différents solides de votre système</w:t>
      </w:r>
      <w:r w:rsidR="00E310AB"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.</w:t>
      </w:r>
    </w:p>
    <w:p w14:paraId="77FCACDB" w14:textId="215EC803" w:rsidR="008F3E05" w:rsidRDefault="0021223C" w:rsidP="00E310AB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1223C">
        <w:rPr>
          <w:rFonts w:ascii="Times New Roman" w:hAnsi="Times New Roman" w:cs="Times New Roman"/>
          <w:sz w:val="24"/>
          <w:szCs w:val="24"/>
        </w:rPr>
        <w:t>See in the picture a</w:t>
      </w:r>
      <w:r>
        <w:rPr>
          <w:rFonts w:ascii="Times New Roman" w:hAnsi="Times New Roman" w:cs="Times New Roman"/>
          <w:sz w:val="24"/>
          <w:szCs w:val="24"/>
        </w:rPr>
        <w:t xml:space="preserve">bove </w:t>
      </w:r>
      <w:r w:rsidR="008F3E05">
        <w:rPr>
          <w:rFonts w:ascii="Times New Roman" w:hAnsi="Times New Roman" w:cs="Times New Roman"/>
          <w:sz w:val="24"/>
          <w:szCs w:val="24"/>
        </w:rPr>
        <w:t>straight-line</w:t>
      </w:r>
      <w:r>
        <w:rPr>
          <w:rFonts w:ascii="Times New Roman" w:hAnsi="Times New Roman" w:cs="Times New Roman"/>
          <w:sz w:val="24"/>
          <w:szCs w:val="24"/>
        </w:rPr>
        <w:t xml:space="preserve"> a, b</w:t>
      </w:r>
      <w:r w:rsidR="008F3E0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</w:t>
      </w:r>
      <w:r w:rsidR="008F3E05">
        <w:rPr>
          <w:rFonts w:ascii="Times New Roman" w:hAnsi="Times New Roman" w:cs="Times New Roman"/>
          <w:sz w:val="24"/>
          <w:szCs w:val="24"/>
        </w:rPr>
        <w:t xml:space="preserve"> </w:t>
      </w:r>
      <w:r w:rsidR="008F3E05">
        <w:rPr>
          <w:rFonts w:ascii="Times New Roman" w:hAnsi="Times New Roman" w:cs="Times New Roman"/>
          <w:sz w:val="24"/>
          <w:szCs w:val="24"/>
        </w:rPr>
        <w:t>and</w:t>
      </w:r>
      <w:r w:rsidR="008F3E05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>. The circles are the revolute joint.</w:t>
      </w:r>
    </w:p>
    <w:p w14:paraId="4C2BED23" w14:textId="77777777" w:rsidR="008F3E05" w:rsidRDefault="008F3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4EF9E2D" w14:textId="1A0196AC" w:rsidR="00D60D7E" w:rsidRPr="000A1246" w:rsidRDefault="00D60D7E" w:rsidP="00E310A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lastRenderedPageBreak/>
        <w:t xml:space="preserve">Déterminer la matrice de 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Denavit-Hartenberg</w:t>
      </w:r>
      <w:proofErr w:type="spellEnd"/>
      <w:r w:rsidR="00E310AB"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96"/>
        <w:gridCol w:w="1796"/>
        <w:gridCol w:w="1796"/>
        <w:gridCol w:w="1800"/>
        <w:gridCol w:w="1802"/>
      </w:tblGrid>
      <w:tr w:rsidR="0021223C" w:rsidRPr="0021223C" w14:paraId="1E4BFC7C" w14:textId="77777777" w:rsidTr="0021223C">
        <w:tc>
          <w:tcPr>
            <w:tcW w:w="1796" w:type="dxa"/>
          </w:tcPr>
          <w:p w14:paraId="4F666DE2" w14:textId="05968C40" w:rsidR="0021223C" w:rsidRPr="0021223C" w:rsidRDefault="0021223C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proofErr w:type="gramStart"/>
            <w:r w:rsidRPr="002122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n</w:t>
            </w:r>
            <w:proofErr w:type="gramEnd"/>
          </w:p>
        </w:tc>
        <w:tc>
          <w:tcPr>
            <w:tcW w:w="1796" w:type="dxa"/>
          </w:tcPr>
          <w:p w14:paraId="27924734" w14:textId="6FF5C698" w:rsidR="0021223C" w:rsidRPr="0021223C" w:rsidRDefault="0021223C" w:rsidP="008F3E05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θ</w:t>
            </w:r>
            <w:proofErr w:type="gramEnd"/>
          </w:p>
        </w:tc>
        <w:tc>
          <w:tcPr>
            <w:tcW w:w="1796" w:type="dxa"/>
          </w:tcPr>
          <w:p w14:paraId="31C25009" w14:textId="42D0A17E" w:rsidR="0021223C" w:rsidRPr="0021223C" w:rsidRDefault="0021223C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α</w:t>
            </w:r>
            <w:proofErr w:type="gramEnd"/>
          </w:p>
        </w:tc>
        <w:tc>
          <w:tcPr>
            <w:tcW w:w="1800" w:type="dxa"/>
          </w:tcPr>
          <w:p w14:paraId="06854150" w14:textId="080DDD11" w:rsidR="0021223C" w:rsidRPr="0021223C" w:rsidRDefault="0021223C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r</w:t>
            </w:r>
            <w:proofErr w:type="gramEnd"/>
          </w:p>
        </w:tc>
        <w:tc>
          <w:tcPr>
            <w:tcW w:w="1802" w:type="dxa"/>
          </w:tcPr>
          <w:p w14:paraId="41275DF3" w14:textId="16E692EB" w:rsidR="0021223C" w:rsidRPr="0021223C" w:rsidRDefault="0021223C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d</w:t>
            </w:r>
            <w:proofErr w:type="gramEnd"/>
          </w:p>
        </w:tc>
      </w:tr>
      <w:tr w:rsidR="0021223C" w14:paraId="68800DE2" w14:textId="77777777" w:rsidTr="0021223C">
        <w:tc>
          <w:tcPr>
            <w:tcW w:w="1796" w:type="dxa"/>
          </w:tcPr>
          <w:p w14:paraId="6421E647" w14:textId="58D02461" w:rsidR="0021223C" w:rsidRPr="0021223C" w:rsidRDefault="0021223C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r w:rsidRPr="002122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1</w:t>
            </w:r>
          </w:p>
        </w:tc>
        <w:tc>
          <w:tcPr>
            <w:tcW w:w="1796" w:type="dxa"/>
          </w:tcPr>
          <w:p w14:paraId="038C2BB5" w14:textId="7860599E" w:rsidR="0021223C" w:rsidRDefault="0021223C" w:rsidP="008F3E05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180</w:t>
            </w:r>
          </w:p>
        </w:tc>
        <w:tc>
          <w:tcPr>
            <w:tcW w:w="1796" w:type="dxa"/>
          </w:tcPr>
          <w:p w14:paraId="3375602C" w14:textId="4DE987B2" w:rsidR="0021223C" w:rsidRDefault="0021223C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90</w:t>
            </w:r>
          </w:p>
        </w:tc>
        <w:tc>
          <w:tcPr>
            <w:tcW w:w="1800" w:type="dxa"/>
          </w:tcPr>
          <w:p w14:paraId="38F75246" w14:textId="7F50DDC7" w:rsidR="0021223C" w:rsidRDefault="008F3E05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0</w:t>
            </w:r>
          </w:p>
        </w:tc>
        <w:tc>
          <w:tcPr>
            <w:tcW w:w="1802" w:type="dxa"/>
          </w:tcPr>
          <w:p w14:paraId="031C1C8D" w14:textId="511BA38D" w:rsidR="0021223C" w:rsidRDefault="008F3E05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0</w:t>
            </w:r>
          </w:p>
        </w:tc>
      </w:tr>
      <w:tr w:rsidR="0021223C" w14:paraId="7309EB44" w14:textId="77777777" w:rsidTr="0021223C">
        <w:tc>
          <w:tcPr>
            <w:tcW w:w="1796" w:type="dxa"/>
          </w:tcPr>
          <w:p w14:paraId="13A18DF1" w14:textId="496367EB" w:rsidR="0021223C" w:rsidRPr="0021223C" w:rsidRDefault="0021223C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r w:rsidRPr="002122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2</w:t>
            </w:r>
          </w:p>
        </w:tc>
        <w:tc>
          <w:tcPr>
            <w:tcW w:w="1796" w:type="dxa"/>
          </w:tcPr>
          <w:p w14:paraId="37CF242D" w14:textId="56E89F8A" w:rsidR="0021223C" w:rsidRPr="0021223C" w:rsidRDefault="008F3E05" w:rsidP="008F3E05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proofErr w:type="gramStart"/>
            <w:r w:rsidRPr="008F3E05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θ</w:t>
            </w:r>
            <w:proofErr w:type="gramEnd"/>
            <w:r w:rsidR="0021223C">
              <w:rPr>
                <w:rFonts w:ascii="Times New Roman" w:hAnsi="Times New Roman" w:cs="Times New Roman"/>
                <w:sz w:val="24"/>
                <w:szCs w:val="24"/>
                <w:vertAlign w:val="subscript"/>
                <w:lang w:val="fr-FR"/>
              </w:rPr>
              <w:t>2</w:t>
            </w:r>
          </w:p>
        </w:tc>
        <w:tc>
          <w:tcPr>
            <w:tcW w:w="1796" w:type="dxa"/>
          </w:tcPr>
          <w:p w14:paraId="20ABB315" w14:textId="05B4AA46" w:rsidR="0021223C" w:rsidRDefault="008F3E05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0</w:t>
            </w:r>
          </w:p>
        </w:tc>
        <w:tc>
          <w:tcPr>
            <w:tcW w:w="1800" w:type="dxa"/>
          </w:tcPr>
          <w:p w14:paraId="7601F335" w14:textId="5C591ABF" w:rsidR="0021223C" w:rsidRDefault="008F3E05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a</w:t>
            </w:r>
            <w:proofErr w:type="gramEnd"/>
          </w:p>
        </w:tc>
        <w:tc>
          <w:tcPr>
            <w:tcW w:w="1802" w:type="dxa"/>
          </w:tcPr>
          <w:p w14:paraId="43DC3C81" w14:textId="2C5E44F2" w:rsidR="0021223C" w:rsidRDefault="008F3E05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0</w:t>
            </w:r>
          </w:p>
        </w:tc>
      </w:tr>
      <w:tr w:rsidR="0021223C" w14:paraId="28502402" w14:textId="77777777" w:rsidTr="0021223C">
        <w:tc>
          <w:tcPr>
            <w:tcW w:w="1796" w:type="dxa"/>
          </w:tcPr>
          <w:p w14:paraId="5E9377B4" w14:textId="7B8F199C" w:rsidR="0021223C" w:rsidRPr="0021223C" w:rsidRDefault="0021223C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</w:pPr>
            <w:r w:rsidRPr="0021223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fr-FR"/>
              </w:rPr>
              <w:t>3</w:t>
            </w:r>
          </w:p>
        </w:tc>
        <w:tc>
          <w:tcPr>
            <w:tcW w:w="1796" w:type="dxa"/>
          </w:tcPr>
          <w:p w14:paraId="5A6412B9" w14:textId="54009609" w:rsidR="0021223C" w:rsidRDefault="0021223C" w:rsidP="008F3E05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90</w:t>
            </w:r>
          </w:p>
        </w:tc>
        <w:tc>
          <w:tcPr>
            <w:tcW w:w="1796" w:type="dxa"/>
          </w:tcPr>
          <w:p w14:paraId="4C2F3758" w14:textId="5F87FF0F" w:rsidR="0021223C" w:rsidRDefault="008F3E05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180</w:t>
            </w:r>
          </w:p>
        </w:tc>
        <w:tc>
          <w:tcPr>
            <w:tcW w:w="1800" w:type="dxa"/>
          </w:tcPr>
          <w:p w14:paraId="4A6B19A3" w14:textId="6163EA2D" w:rsidR="0021223C" w:rsidRDefault="008F3E05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0</w:t>
            </w:r>
          </w:p>
        </w:tc>
        <w:tc>
          <w:tcPr>
            <w:tcW w:w="1802" w:type="dxa"/>
          </w:tcPr>
          <w:p w14:paraId="09C366EC" w14:textId="3787C0E5" w:rsidR="0021223C" w:rsidRDefault="008F3E05" w:rsidP="0021223C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0</w:t>
            </w:r>
          </w:p>
        </w:tc>
      </w:tr>
    </w:tbl>
    <w:p w14:paraId="26066DEC" w14:textId="77777777" w:rsidR="00E310AB" w:rsidRPr="00E310AB" w:rsidRDefault="00E310AB" w:rsidP="00E310AB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</w:p>
    <w:p w14:paraId="07940383" w14:textId="3F86308E" w:rsidR="00D60D7E" w:rsidRPr="000A1246" w:rsidRDefault="00D60D7E" w:rsidP="00E310A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Créer un package qui contiendra l’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urdf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de votre robot ainsi que les 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launchfile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nécessaires à la visualisation des 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urdf</w:t>
      </w:r>
      <w:proofErr w:type="spellEnd"/>
      <w:r w:rsidR="00E310AB"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.</w:t>
      </w:r>
    </w:p>
    <w:p w14:paraId="58488231" w14:textId="249C1DFD" w:rsidR="00E310AB" w:rsidRDefault="0039250D" w:rsidP="00E310AB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  <w:r w:rsidRPr="0039250D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5919FA1D" wp14:editId="4F8EE9CE">
            <wp:extent cx="5943600" cy="23920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728A3" w14:textId="56CB0700" w:rsidR="0039250D" w:rsidRDefault="0039250D" w:rsidP="00E310AB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  <w:r w:rsidRPr="0039250D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670E33EA" wp14:editId="6CD72E54">
            <wp:extent cx="5943600" cy="1133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86FEE" w14:textId="1DAE5197" w:rsidR="00292321" w:rsidRPr="00E310AB" w:rsidRDefault="00292321" w:rsidP="00E310AB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  <w:r w:rsidRPr="00292321">
        <w:rPr>
          <w:rFonts w:ascii="Times New Roman" w:hAnsi="Times New Roman" w:cs="Times New Roman"/>
          <w:noProof/>
          <w:sz w:val="24"/>
          <w:szCs w:val="24"/>
          <w:lang w:val="fr-FR"/>
        </w:rPr>
        <w:lastRenderedPageBreak/>
        <w:drawing>
          <wp:inline distT="0" distB="0" distL="0" distR="0" wp14:anchorId="437CD9E8" wp14:editId="362B4920">
            <wp:extent cx="5943600" cy="23825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486D8" w14:textId="77777777" w:rsidR="008F3E05" w:rsidRPr="008F3E05" w:rsidRDefault="00D60D7E" w:rsidP="00E310A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Créer l’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urdf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de votre robot avec une jambe et le 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base_link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de votre robot</w:t>
      </w:r>
      <w:r w:rsidR="00E310AB"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.</w:t>
      </w:r>
      <w:r w:rsidR="008F3E05" w:rsidRPr="008F3E05">
        <w:rPr>
          <w:rFonts w:ascii="Times New Roman" w:hAnsi="Times New Roman" w:cs="Times New Roman"/>
          <w:noProof/>
          <w:sz w:val="24"/>
          <w:szCs w:val="24"/>
          <w:lang w:val="fr-FR"/>
        </w:rPr>
        <w:t xml:space="preserve"> </w:t>
      </w:r>
    </w:p>
    <w:p w14:paraId="54575FED" w14:textId="5A58E735" w:rsidR="00D60D7E" w:rsidRDefault="008F3E05" w:rsidP="008F3E05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292321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78ED4924" wp14:editId="421BEA48">
            <wp:extent cx="5486400" cy="1822938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05351" cy="182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AC682" w14:textId="425AE4FD" w:rsidR="008F3E05" w:rsidRDefault="008F3E05" w:rsidP="008F3E05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292321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340F9EA5" wp14:editId="5645E686">
            <wp:extent cx="5436631" cy="1535501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1762"/>
                    <a:stretch/>
                  </pic:blipFill>
                  <pic:spPr bwMode="auto">
                    <a:xfrm>
                      <a:off x="0" y="0"/>
                      <a:ext cx="5436631" cy="15355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07B437" w14:textId="584128DA" w:rsidR="00292321" w:rsidRDefault="00292321" w:rsidP="00E310AB">
      <w:pPr>
        <w:pStyle w:val="ListParagraph"/>
        <w:rPr>
          <w:rFonts w:ascii="Times New Roman" w:hAnsi="Times New Roman" w:cs="Times New Roman"/>
          <w:sz w:val="24"/>
          <w:szCs w:val="24"/>
          <w:lang w:val="fr-FR"/>
        </w:rPr>
      </w:pPr>
      <w:r w:rsidRPr="00292321">
        <w:rPr>
          <w:rFonts w:ascii="Times New Roman" w:hAnsi="Times New Roman" w:cs="Times New Roman"/>
          <w:noProof/>
          <w:sz w:val="24"/>
          <w:szCs w:val="24"/>
          <w:lang w:val="fr-FR"/>
        </w:rPr>
        <w:lastRenderedPageBreak/>
        <w:drawing>
          <wp:inline distT="0" distB="0" distL="0" distR="0" wp14:anchorId="2034A4BC" wp14:editId="6DC82DA3">
            <wp:extent cx="5124091" cy="5329930"/>
            <wp:effectExtent l="0" t="0" r="63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56411" cy="536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965DA" w14:textId="77777777" w:rsidR="008F3E05" w:rsidRPr="00E310AB" w:rsidRDefault="008F3E05" w:rsidP="00E310AB">
      <w:pPr>
        <w:pStyle w:val="ListParagraph"/>
        <w:rPr>
          <w:rFonts w:ascii="Times New Roman" w:hAnsi="Times New Roman" w:cs="Times New Roman"/>
          <w:sz w:val="24"/>
          <w:szCs w:val="24"/>
          <w:lang w:val="fr-FR"/>
        </w:rPr>
      </w:pPr>
    </w:p>
    <w:p w14:paraId="54A920E2" w14:textId="0C52E061" w:rsidR="00E310AB" w:rsidRDefault="00877CF9" w:rsidP="003F28FD">
      <w:pPr>
        <w:pStyle w:val="ListParagraph"/>
        <w:spacing w:line="360" w:lineRule="auto"/>
        <w:ind w:left="360" w:firstLine="360"/>
        <w:rPr>
          <w:rFonts w:ascii="Times New Roman" w:hAnsi="Times New Roman" w:cs="Times New Roman"/>
          <w:sz w:val="24"/>
          <w:szCs w:val="24"/>
          <w:lang w:val="fr-FR"/>
        </w:rPr>
      </w:pPr>
      <w:r w:rsidRPr="00877CF9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52D1C240" wp14:editId="7F294C64">
            <wp:extent cx="3985404" cy="2504928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07317" cy="2518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7EECD" w14:textId="09061A2A" w:rsidR="00D60D7E" w:rsidRPr="000A1246" w:rsidRDefault="00D60D7E" w:rsidP="00E310A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lastRenderedPageBreak/>
        <w:t xml:space="preserve">Créer le package 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udm_project_moveitconfig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avec le 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moveit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assistant setup</w:t>
      </w:r>
      <w:r w:rsidR="00E310AB"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.</w:t>
      </w:r>
    </w:p>
    <w:p w14:paraId="24AA6E89" w14:textId="53E266E6" w:rsidR="00E310AB" w:rsidRDefault="00567D7E" w:rsidP="00E310AB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  <w:r w:rsidRPr="00567D7E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74917C8C" wp14:editId="6F37BD86">
            <wp:extent cx="5943600" cy="18065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774A5" w14:textId="77777777" w:rsidR="001E6C04" w:rsidRPr="001E6C04" w:rsidRDefault="001E6C04" w:rsidP="00E310AB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660F0EF" w14:textId="7D6439B0" w:rsidR="00D60D7E" w:rsidRDefault="00D60D7E" w:rsidP="00D60D7E">
      <w:pPr>
        <w:spacing w:line="36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D60D7E">
        <w:rPr>
          <w:rFonts w:ascii="Times New Roman" w:hAnsi="Times New Roman" w:cs="Times New Roman"/>
          <w:sz w:val="24"/>
          <w:szCs w:val="24"/>
          <w:lang w:val="fr-FR"/>
        </w:rPr>
        <w:t xml:space="preserve">7. </w:t>
      </w:r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Créer un package 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udm_project_control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avec un 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noeud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permettant de contrôler la jambe de manière directe, puis un autre </w:t>
      </w:r>
      <w:proofErr w:type="spellStart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>noeud</w:t>
      </w:r>
      <w:proofErr w:type="spellEnd"/>
      <w:r w:rsidRPr="000A1246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contrôlant la jambe de manière indirecte</w:t>
      </w:r>
      <w:r w:rsidR="00E310AB"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0F220D3D" w14:textId="77777777" w:rsidR="00F56BA9" w:rsidRPr="00567D7E" w:rsidRDefault="00F56BA9" w:rsidP="008F3E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67D7E">
        <w:rPr>
          <w:rFonts w:ascii="Times New Roman" w:hAnsi="Times New Roman" w:cs="Times New Roman"/>
          <w:sz w:val="24"/>
          <w:szCs w:val="24"/>
        </w:rPr>
        <w:t>Click on create New a</w:t>
      </w:r>
      <w:r>
        <w:rPr>
          <w:rFonts w:ascii="Times New Roman" w:hAnsi="Times New Roman" w:cs="Times New Roman"/>
          <w:sz w:val="24"/>
          <w:szCs w:val="24"/>
        </w:rPr>
        <w:t xml:space="preserve">nd browse your </w:t>
      </w:r>
      <w:proofErr w:type="spellStart"/>
      <w:r>
        <w:rPr>
          <w:rFonts w:ascii="Times New Roman" w:hAnsi="Times New Roman" w:cs="Times New Roman"/>
          <w:sz w:val="24"/>
          <w:szCs w:val="24"/>
        </w:rPr>
        <w:t>urd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</w:t>
      </w:r>
    </w:p>
    <w:p w14:paraId="2862A3BF" w14:textId="338BC25F" w:rsidR="00F56BA9" w:rsidRDefault="00F56BA9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  <w:r w:rsidRPr="00567D7E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48452962" wp14:editId="2051697F">
            <wp:extent cx="5943600" cy="43287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8F9B" w14:textId="77777777" w:rsidR="008F3E05" w:rsidRDefault="008F3E05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</w:p>
    <w:p w14:paraId="6B308DE8" w14:textId="77777777" w:rsidR="00F56BA9" w:rsidRDefault="00F56BA9" w:rsidP="008F3E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lastRenderedPageBreak/>
        <w:t xml:space="preserve">Click o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40C0EDF9" w14:textId="4CFC5F1A" w:rsidR="00F56BA9" w:rsidRDefault="00EF6A16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  <w:r w:rsidRPr="00EF6A16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08256E92" wp14:editId="371F0F9D">
            <wp:extent cx="3239483" cy="240677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80793" cy="243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948CF" w14:textId="3956FAFA" w:rsidR="00C96F1C" w:rsidRDefault="00C96F1C" w:rsidP="008F3E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virtual joint</w:t>
      </w:r>
    </w:p>
    <w:p w14:paraId="58E71FE3" w14:textId="4C5F3E42" w:rsidR="00C96F1C" w:rsidRPr="00C96F1C" w:rsidRDefault="00C96F1C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96F1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E456D8" wp14:editId="0A89C8AE">
            <wp:extent cx="3415898" cy="1915064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49461" cy="19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64A7D" w14:textId="64C97597" w:rsidR="00F56BA9" w:rsidRDefault="00F56BA9" w:rsidP="008F3E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E6C04">
        <w:rPr>
          <w:rFonts w:ascii="Times New Roman" w:hAnsi="Times New Roman" w:cs="Times New Roman"/>
          <w:sz w:val="24"/>
          <w:szCs w:val="24"/>
        </w:rPr>
        <w:t>Click on planning group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4E3E39B" w14:textId="40C3039C" w:rsidR="002D1D00" w:rsidRDefault="00E53740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537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215274" wp14:editId="7AA927CA">
            <wp:extent cx="2589535" cy="1949067"/>
            <wp:effectExtent l="0" t="0" r="127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32632" cy="19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3E05">
        <w:rPr>
          <w:rFonts w:ascii="Times New Roman" w:hAnsi="Times New Roman" w:cs="Times New Roman"/>
          <w:sz w:val="24"/>
          <w:szCs w:val="24"/>
        </w:rPr>
        <w:t xml:space="preserve"> </w:t>
      </w:r>
      <w:r w:rsidRPr="00E537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E16B70" wp14:editId="6FFD1517">
            <wp:extent cx="2863970" cy="1917269"/>
            <wp:effectExtent l="0" t="0" r="0" b="698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05463" cy="1945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E4B98" w14:textId="6656CA7A" w:rsidR="008F3E05" w:rsidRDefault="008F3E05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AA2965E" w14:textId="77777777" w:rsidR="008F3E05" w:rsidRDefault="008F3E05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9147FDF" w14:textId="195ACEB3" w:rsidR="00F56BA9" w:rsidRDefault="00F56BA9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27A350C" w14:textId="77777777" w:rsidR="00F56BA9" w:rsidRDefault="00F56BA9" w:rsidP="008F3E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lick on add joints and select the joint.</w:t>
      </w:r>
    </w:p>
    <w:p w14:paraId="1A11E7A1" w14:textId="597CDD30" w:rsidR="00EF6A16" w:rsidRDefault="00C96F1C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96F1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9F8F30" wp14:editId="7CB260A2">
            <wp:extent cx="2389517" cy="2483872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3557" r="6146"/>
                    <a:stretch/>
                  </pic:blipFill>
                  <pic:spPr bwMode="auto">
                    <a:xfrm>
                      <a:off x="0" y="0"/>
                      <a:ext cx="2450286" cy="25470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3E05">
        <w:rPr>
          <w:rFonts w:ascii="Times New Roman" w:hAnsi="Times New Roman" w:cs="Times New Roman"/>
          <w:sz w:val="24"/>
          <w:szCs w:val="24"/>
        </w:rPr>
        <w:t xml:space="preserve">  </w:t>
      </w:r>
      <w:r w:rsidR="002D1D00" w:rsidRPr="002D1D0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BDEFEE" wp14:editId="6CFAD07C">
            <wp:extent cx="2961996" cy="248212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35417" cy="254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5972B" w14:textId="4E2B2F5E" w:rsidR="00F56BA9" w:rsidRDefault="00F56BA9" w:rsidP="00780C37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robot pose</w:t>
      </w:r>
      <w:r w:rsidR="002E659E">
        <w:rPr>
          <w:rFonts w:ascii="Times New Roman" w:hAnsi="Times New Roman" w:cs="Times New Roman"/>
          <w:sz w:val="24"/>
          <w:szCs w:val="24"/>
        </w:rPr>
        <w:t>.</w:t>
      </w:r>
    </w:p>
    <w:p w14:paraId="69C5198A" w14:textId="446D3DD4" w:rsidR="002E659E" w:rsidRDefault="00877CF9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877C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E9B619" wp14:editId="2BD3A3F0">
            <wp:extent cx="2947561" cy="2546050"/>
            <wp:effectExtent l="0" t="0" r="5715" b="69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53628" cy="2551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9288E" w14:textId="01E5020F" w:rsidR="002E659E" w:rsidRDefault="002E659E" w:rsidP="00780C37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end effector.</w:t>
      </w:r>
    </w:p>
    <w:p w14:paraId="498CB82A" w14:textId="6ED421EE" w:rsidR="002E659E" w:rsidRDefault="002D1D00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2D1D0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26A737" wp14:editId="5146224D">
            <wp:extent cx="2898476" cy="1705102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22038" b="45955"/>
                    <a:stretch/>
                  </pic:blipFill>
                  <pic:spPr bwMode="auto">
                    <a:xfrm>
                      <a:off x="0" y="0"/>
                      <a:ext cx="2950302" cy="1735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E4B1E" w14:textId="1CE76755" w:rsidR="002E659E" w:rsidRDefault="002E659E" w:rsidP="00780C37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lick on ROS Control &gt; auto Add </w:t>
      </w:r>
      <w:proofErr w:type="spellStart"/>
      <w:r>
        <w:rPr>
          <w:rFonts w:ascii="Times New Roman" w:hAnsi="Times New Roman" w:cs="Times New Roman"/>
          <w:sz w:val="24"/>
          <w:szCs w:val="24"/>
        </w:rPr>
        <w:t>followJointsTrajecto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trollers for each planning group.</w:t>
      </w:r>
    </w:p>
    <w:p w14:paraId="7473DAFA" w14:textId="27CEBBCE" w:rsidR="002E659E" w:rsidRDefault="004405F7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05F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078DD3" wp14:editId="170FFA2A">
            <wp:extent cx="2669369" cy="2225615"/>
            <wp:effectExtent l="0" t="0" r="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20379" cy="22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DE71B" w14:textId="2F1D71AF" w:rsidR="009447B3" w:rsidRDefault="009447B3" w:rsidP="00780C37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e simulate with Gazebo.</w:t>
      </w:r>
    </w:p>
    <w:p w14:paraId="389E4345" w14:textId="5DA9FAB3" w:rsidR="009447B3" w:rsidRDefault="003B38E0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B38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E26B55E" wp14:editId="046E2C9D">
            <wp:extent cx="2623621" cy="2113472"/>
            <wp:effectExtent l="0" t="0" r="5715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69782" cy="215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7BFE6" w14:textId="427539C7" w:rsidR="009447B3" w:rsidRPr="003B38E0" w:rsidRDefault="009447B3" w:rsidP="00780C37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3B38E0">
        <w:rPr>
          <w:rFonts w:ascii="Times New Roman" w:hAnsi="Times New Roman" w:cs="Times New Roman"/>
          <w:sz w:val="24"/>
          <w:szCs w:val="24"/>
          <w:lang w:val="fr-FR"/>
        </w:rPr>
        <w:t>Generate</w:t>
      </w:r>
      <w:proofErr w:type="spellEnd"/>
      <w:r w:rsidRPr="003B38E0">
        <w:rPr>
          <w:rFonts w:ascii="Times New Roman" w:hAnsi="Times New Roman" w:cs="Times New Roman"/>
          <w:sz w:val="24"/>
          <w:szCs w:val="24"/>
          <w:lang w:val="fr-FR"/>
        </w:rPr>
        <w:t xml:space="preserve"> the package file.</w:t>
      </w:r>
    </w:p>
    <w:p w14:paraId="2636554C" w14:textId="7F2DC728" w:rsidR="009447B3" w:rsidRDefault="003B38E0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  <w:r w:rsidRPr="003B38E0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18ABEBE6" wp14:editId="1DF7E0C5">
            <wp:extent cx="2548615" cy="1975449"/>
            <wp:effectExtent l="0" t="0" r="4445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58802" cy="198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1A3E48E9" w14:textId="627FE464" w:rsidR="00780C37" w:rsidRDefault="00780C37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</w:p>
    <w:p w14:paraId="5F69B0AF" w14:textId="77777777" w:rsidR="00780C37" w:rsidRDefault="00780C37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</w:p>
    <w:p w14:paraId="7D636B70" w14:textId="2F516B03" w:rsidR="00780C37" w:rsidRDefault="00780C37" w:rsidP="00780C37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lastRenderedPageBreak/>
        <w:t xml:space="preserve">Launch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fr-FR"/>
        </w:rPr>
        <w:t>demo.launch</w:t>
      </w:r>
      <w:proofErr w:type="spellEnd"/>
      <w:proofErr w:type="gramEnd"/>
    </w:p>
    <w:p w14:paraId="5EC3A0F7" w14:textId="74AC1A0A" w:rsidR="000D62CB" w:rsidRDefault="000D62CB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  <w:r w:rsidRPr="000D62CB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344DCFC3" wp14:editId="253CFA0C">
            <wp:extent cx="5943600" cy="465826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69699"/>
                    <a:stretch/>
                  </pic:blipFill>
                  <pic:spPr bwMode="auto">
                    <a:xfrm>
                      <a:off x="0" y="0"/>
                      <a:ext cx="5943600" cy="4658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6FE420" w14:textId="213B7C9C" w:rsidR="00780C37" w:rsidRDefault="00780C37" w:rsidP="00780C37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Plan and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execute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</w:p>
    <w:p w14:paraId="44718EAF" w14:textId="483616BA" w:rsidR="00E53740" w:rsidRDefault="000D62CB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  <w:r w:rsidRPr="000D62CB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6A24F80B" wp14:editId="3C857AE7">
            <wp:extent cx="2480718" cy="2950234"/>
            <wp:effectExtent l="0" t="0" r="0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r="49782"/>
                    <a:stretch/>
                  </pic:blipFill>
                  <pic:spPr bwMode="auto">
                    <a:xfrm>
                      <a:off x="0" y="0"/>
                      <a:ext cx="2497797" cy="2970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80C3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780C37" w:rsidRPr="00E53740">
        <w:rPr>
          <w:rFonts w:ascii="Times New Roman" w:hAnsi="Times New Roman" w:cs="Times New Roman"/>
          <w:noProof/>
          <w:sz w:val="24"/>
          <w:szCs w:val="24"/>
          <w:lang w:val="fr-FR"/>
        </w:rPr>
        <w:drawing>
          <wp:inline distT="0" distB="0" distL="0" distR="0" wp14:anchorId="5E12CA37" wp14:editId="0A5786E7">
            <wp:extent cx="2843781" cy="2061389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41162" t="56435"/>
                    <a:stretch/>
                  </pic:blipFill>
                  <pic:spPr bwMode="auto">
                    <a:xfrm>
                      <a:off x="0" y="0"/>
                      <a:ext cx="2904733" cy="2105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80C3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7A175B4B" w14:textId="22752665" w:rsidR="00A21F08" w:rsidRDefault="00A21F08" w:rsidP="00F56BA9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fr-FR"/>
        </w:rPr>
      </w:pPr>
    </w:p>
    <w:p w14:paraId="53138E85" w14:textId="5ADF034A" w:rsidR="0071407D" w:rsidRDefault="0071407D" w:rsidP="0071407D">
      <w:pPr>
        <w:pStyle w:val="Heading2"/>
        <w:rPr>
          <w:lang w:val="fr-FR"/>
        </w:rPr>
      </w:pPr>
      <w:bookmarkStart w:id="2" w:name="_Toc52826281"/>
      <w:r w:rsidRPr="00E53740">
        <w:rPr>
          <w:lang w:val="fr-FR"/>
        </w:rPr>
        <w:t>Di</w:t>
      </w:r>
      <w:r>
        <w:rPr>
          <w:lang w:val="fr-FR"/>
        </w:rPr>
        <w:t>rect movement :</w:t>
      </w:r>
      <w:bookmarkEnd w:id="2"/>
      <w:r>
        <w:rPr>
          <w:lang w:val="fr-FR"/>
        </w:rPr>
        <w:t xml:space="preserve"> </w:t>
      </w:r>
    </w:p>
    <w:p w14:paraId="388E10A4" w14:textId="77BECC0E" w:rsidR="00780C37" w:rsidRPr="00780C37" w:rsidRDefault="00780C37" w:rsidP="00780C37">
      <w:pPr>
        <w:pStyle w:val="ListParagraph"/>
        <w:numPr>
          <w:ilvl w:val="0"/>
          <w:numId w:val="5"/>
        </w:numPr>
        <w:rPr>
          <w:lang w:val="fr-FR"/>
        </w:rPr>
      </w:pPr>
      <w:r>
        <w:rPr>
          <w:lang w:val="fr-FR"/>
        </w:rPr>
        <w:t xml:space="preserve">Launch </w:t>
      </w:r>
      <w:proofErr w:type="spellStart"/>
      <w:proofErr w:type="gramStart"/>
      <w:r>
        <w:rPr>
          <w:lang w:val="fr-FR"/>
        </w:rPr>
        <w:t>direct.launch</w:t>
      </w:r>
      <w:proofErr w:type="spellEnd"/>
      <w:proofErr w:type="gramEnd"/>
    </w:p>
    <w:p w14:paraId="13878308" w14:textId="6C1D6585" w:rsidR="00CC14F6" w:rsidRDefault="00CC14F6" w:rsidP="00CC14F6">
      <w:pPr>
        <w:rPr>
          <w:lang w:val="fr-FR"/>
        </w:rPr>
      </w:pPr>
      <w:r w:rsidRPr="00CC14F6">
        <w:rPr>
          <w:lang w:val="fr-FR"/>
        </w:rPr>
        <w:drawing>
          <wp:inline distT="0" distB="0" distL="0" distR="0" wp14:anchorId="1FFA6B60" wp14:editId="735FD7FA">
            <wp:extent cx="5943600" cy="34505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b="68504"/>
                    <a:stretch/>
                  </pic:blipFill>
                  <pic:spPr bwMode="auto">
                    <a:xfrm>
                      <a:off x="0" y="0"/>
                      <a:ext cx="5943600" cy="345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CC98A0" w14:textId="269D984A" w:rsidR="00CC14F6" w:rsidRPr="00CC14F6" w:rsidRDefault="00CC14F6" w:rsidP="00CC14F6">
      <w:pPr>
        <w:rPr>
          <w:i/>
          <w:iCs/>
        </w:rPr>
      </w:pPr>
      <w:r w:rsidRPr="00CC14F6">
        <w:rPr>
          <w:i/>
          <w:iCs/>
        </w:rPr>
        <w:t>Click on image to see movement.</w:t>
      </w:r>
    </w:p>
    <w:p w14:paraId="304F671D" w14:textId="3EED8D27" w:rsidR="0071407D" w:rsidRDefault="00CC14F6" w:rsidP="0071407D">
      <w:pPr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46FE249F" wp14:editId="3B833E8F">
            <wp:extent cx="2898775" cy="2363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775" cy="236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CEA69" w14:textId="280D35EA" w:rsidR="00780C37" w:rsidRPr="00780C37" w:rsidRDefault="00780C37" w:rsidP="00780C37">
      <w:pPr>
        <w:pStyle w:val="ListParagraph"/>
        <w:numPr>
          <w:ilvl w:val="0"/>
          <w:numId w:val="5"/>
        </w:numPr>
      </w:pPr>
      <w:r w:rsidRPr="00780C37">
        <w:lastRenderedPageBreak/>
        <w:t>Parameters used to call f</w:t>
      </w:r>
      <w:r>
        <w:t>unction</w:t>
      </w:r>
    </w:p>
    <w:p w14:paraId="71338DB6" w14:textId="1DDA1106" w:rsidR="0071407D" w:rsidRDefault="0071407D" w:rsidP="0071407D">
      <w:pPr>
        <w:rPr>
          <w:lang w:val="fr-FR"/>
        </w:rPr>
      </w:pPr>
      <w:r w:rsidRPr="00250021">
        <w:rPr>
          <w:noProof/>
          <w:lang w:val="fr-FR"/>
        </w:rPr>
        <w:drawing>
          <wp:inline distT="0" distB="0" distL="0" distR="0" wp14:anchorId="2156CC43" wp14:editId="19E6E236">
            <wp:extent cx="5943600" cy="1503045"/>
            <wp:effectExtent l="0" t="0" r="0" b="190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BE3CD" w14:textId="77777777" w:rsidR="00780C37" w:rsidRDefault="00780C37" w:rsidP="0071407D">
      <w:pPr>
        <w:rPr>
          <w:lang w:val="fr-FR"/>
        </w:rPr>
      </w:pPr>
    </w:p>
    <w:p w14:paraId="61D07893" w14:textId="77777777" w:rsidR="0071407D" w:rsidRDefault="0071407D" w:rsidP="0071407D">
      <w:pPr>
        <w:pStyle w:val="Heading2"/>
        <w:rPr>
          <w:lang w:val="fr-FR"/>
        </w:rPr>
      </w:pPr>
      <w:bookmarkStart w:id="3" w:name="_Toc52826282"/>
      <w:r>
        <w:rPr>
          <w:lang w:val="fr-FR"/>
        </w:rPr>
        <w:t>Indirect movement :</w:t>
      </w:r>
      <w:bookmarkEnd w:id="3"/>
    </w:p>
    <w:p w14:paraId="15AE8A2E" w14:textId="2EAD6323" w:rsidR="0071407D" w:rsidRPr="00780C37" w:rsidRDefault="00780C37" w:rsidP="00780C37">
      <w:pPr>
        <w:pStyle w:val="ListParagraph"/>
        <w:numPr>
          <w:ilvl w:val="0"/>
          <w:numId w:val="6"/>
        </w:numPr>
        <w:rPr>
          <w:lang w:val="fr-FR"/>
        </w:rPr>
      </w:pPr>
      <w:r>
        <w:rPr>
          <w:lang w:val="fr-FR"/>
        </w:rPr>
        <w:t xml:space="preserve">Launch </w:t>
      </w:r>
      <w:proofErr w:type="spellStart"/>
      <w:proofErr w:type="gramStart"/>
      <w:r>
        <w:rPr>
          <w:lang w:val="fr-FR"/>
        </w:rPr>
        <w:t>indirect.launch</w:t>
      </w:r>
      <w:proofErr w:type="spellEnd"/>
      <w:proofErr w:type="gramEnd"/>
    </w:p>
    <w:p w14:paraId="63F7B3F7" w14:textId="09DF26AC" w:rsidR="0071407D" w:rsidRDefault="0071407D" w:rsidP="0071407D">
      <w:pPr>
        <w:rPr>
          <w:lang w:val="fr-FR"/>
        </w:rPr>
      </w:pPr>
      <w:r w:rsidRPr="00673D22">
        <w:rPr>
          <w:noProof/>
          <w:lang w:val="fr-FR"/>
        </w:rPr>
        <w:drawing>
          <wp:inline distT="0" distB="0" distL="0" distR="0" wp14:anchorId="4980EA1D" wp14:editId="31DA5BD9">
            <wp:extent cx="5943600" cy="2027207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b="31785"/>
                    <a:stretch/>
                  </pic:blipFill>
                  <pic:spPr bwMode="auto">
                    <a:xfrm>
                      <a:off x="0" y="0"/>
                      <a:ext cx="5943600" cy="20272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F07A45" w14:textId="77777777" w:rsidR="00780C37" w:rsidRPr="00780C37" w:rsidRDefault="00780C37" w:rsidP="00780C37">
      <w:pPr>
        <w:pStyle w:val="ListParagraph"/>
        <w:numPr>
          <w:ilvl w:val="0"/>
          <w:numId w:val="6"/>
        </w:numPr>
      </w:pPr>
      <w:r w:rsidRPr="00780C37">
        <w:t>Parameters used to call f</w:t>
      </w:r>
      <w:r>
        <w:t>unction</w:t>
      </w:r>
    </w:p>
    <w:p w14:paraId="30BFFFD8" w14:textId="77777777" w:rsidR="0071407D" w:rsidRPr="00250021" w:rsidRDefault="0071407D" w:rsidP="0071407D">
      <w:pPr>
        <w:rPr>
          <w:lang w:val="fr-FR"/>
        </w:rPr>
      </w:pPr>
      <w:r w:rsidRPr="0071407D">
        <w:rPr>
          <w:noProof/>
          <w:lang w:val="fr-FR"/>
        </w:rPr>
        <w:drawing>
          <wp:inline distT="0" distB="0" distL="0" distR="0" wp14:anchorId="7680DB64" wp14:editId="486D72A7">
            <wp:extent cx="5943600" cy="1634490"/>
            <wp:effectExtent l="0" t="0" r="0" b="381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4B378" w14:textId="77777777" w:rsidR="00B735A7" w:rsidRDefault="00B735A7" w:rsidP="00D60D7E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B735A7" w:rsidSect="00780C37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7E154DC" w14:textId="26A49B6A" w:rsidR="00292321" w:rsidRPr="0027044C" w:rsidRDefault="00292321" w:rsidP="0071407D">
      <w:pPr>
        <w:pStyle w:val="Heading1"/>
      </w:pPr>
      <w:bookmarkStart w:id="4" w:name="_Toc52826283"/>
      <w:r w:rsidRPr="0027044C">
        <w:lastRenderedPageBreak/>
        <w:t>Annex</w:t>
      </w:r>
      <w:bookmarkEnd w:id="4"/>
      <w:r w:rsidRPr="0027044C">
        <w:t xml:space="preserve"> </w:t>
      </w:r>
    </w:p>
    <w:p w14:paraId="60B41CAD" w14:textId="6876A4A4" w:rsidR="00255433" w:rsidRPr="00621BA8" w:rsidRDefault="00186F70" w:rsidP="00621BA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1BA8">
        <w:rPr>
          <w:rFonts w:ascii="Times New Roman" w:hAnsi="Times New Roman" w:cs="Times New Roman"/>
          <w:sz w:val="24"/>
          <w:szCs w:val="24"/>
        </w:rPr>
        <w:t>Error: forgot to add other dependencies.</w:t>
      </w:r>
    </w:p>
    <w:p w14:paraId="19BE21B0" w14:textId="2B42EFD1" w:rsidR="00255433" w:rsidRDefault="00186F70" w:rsidP="00621BA8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: delete package.xml and creating a new one.</w:t>
      </w:r>
    </w:p>
    <w:p w14:paraId="498C5D79" w14:textId="1132AAEE" w:rsidR="00255433" w:rsidRDefault="0037101B" w:rsidP="00621BA8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3710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979ED9" wp14:editId="79537168">
            <wp:extent cx="5943600" cy="13049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36200"/>
                    <a:stretch/>
                  </pic:blipFill>
                  <pic:spPr bwMode="auto">
                    <a:xfrm>
                      <a:off x="0" y="0"/>
                      <a:ext cx="5943600" cy="1304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42195" w14:textId="2F9BC0E5" w:rsidR="0037101B" w:rsidRDefault="0037101B" w:rsidP="00621BA8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37101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1F916A" wp14:editId="6F0266BE">
            <wp:extent cx="5943600" cy="73850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3D6A7" w14:textId="737EACF0" w:rsidR="00567D7E" w:rsidRDefault="00621BA8" w:rsidP="00621BA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: cannot launch node</w:t>
      </w:r>
    </w:p>
    <w:p w14:paraId="5DBD6BE5" w14:textId="1E20C092" w:rsidR="00621BA8" w:rsidRDefault="00621BA8" w:rsidP="00621BA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21BA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F012C3" wp14:editId="189B6FE7">
            <wp:extent cx="5943600" cy="7112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857BC" w14:textId="6A588C4E" w:rsidR="00621BA8" w:rsidRDefault="00621BA8" w:rsidP="00621BA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:</w:t>
      </w:r>
    </w:p>
    <w:p w14:paraId="74D47BE4" w14:textId="50818122" w:rsidR="00567D7E" w:rsidRDefault="00621BA8" w:rsidP="00D60D7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21BA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5B7344" wp14:editId="3ED9E5D7">
            <wp:extent cx="5162550" cy="194753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82904" cy="195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3E406" w14:textId="3B0983D0" w:rsidR="00015F61" w:rsidRDefault="00015F61" w:rsidP="00015F61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: unable to communicate with master</w:t>
      </w:r>
    </w:p>
    <w:p w14:paraId="77128F70" w14:textId="61D27E54" w:rsidR="00015F61" w:rsidRDefault="00015F61" w:rsidP="00015F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15F6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34559A5" wp14:editId="768CF5D1">
            <wp:extent cx="4105848" cy="1876687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E2A97" w14:textId="69DD3019" w:rsidR="00015F61" w:rsidRDefault="00015F61" w:rsidP="00015F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lution: Start </w:t>
      </w:r>
      <w:proofErr w:type="spellStart"/>
      <w:r>
        <w:rPr>
          <w:rFonts w:ascii="Times New Roman" w:hAnsi="Times New Roman" w:cs="Times New Roman"/>
          <w:sz w:val="24"/>
          <w:szCs w:val="24"/>
        </w:rPr>
        <w:t>rosco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other shell.</w:t>
      </w:r>
    </w:p>
    <w:p w14:paraId="658B0D6A" w14:textId="3B174106" w:rsidR="00015F61" w:rsidRDefault="00015F61" w:rsidP="00015F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15F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3C2653" wp14:editId="2F972448">
            <wp:extent cx="4105848" cy="1629002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65D19" w14:textId="538F91DC" w:rsidR="00202E5C" w:rsidRDefault="00202E5C" w:rsidP="00202E5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: Robot model parameter not found</w:t>
      </w:r>
    </w:p>
    <w:p w14:paraId="45DB7F5C" w14:textId="67331013" w:rsidR="00202E5C" w:rsidRDefault="00202E5C" w:rsidP="00202E5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02E5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0E65B2" wp14:editId="3F6029DE">
            <wp:extent cx="4286848" cy="2600688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C8E5B" w14:textId="4E734D17" w:rsidR="00202E5C" w:rsidRDefault="00202E5C" w:rsidP="00202E5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: Add the following parameter</w:t>
      </w:r>
      <w:r w:rsidR="005F7748">
        <w:rPr>
          <w:rFonts w:ascii="Times New Roman" w:hAnsi="Times New Roman" w:cs="Times New Roman"/>
          <w:sz w:val="24"/>
          <w:szCs w:val="24"/>
        </w:rPr>
        <w:t>s</w:t>
      </w:r>
    </w:p>
    <w:p w14:paraId="0F16E49C" w14:textId="00B48E19" w:rsidR="00202E5C" w:rsidRDefault="00202E5C" w:rsidP="00202E5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1CABF5F" w14:textId="77777777" w:rsidR="00015F61" w:rsidRDefault="00015F61" w:rsidP="00015F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7808ACA" w14:textId="77777777" w:rsidR="00015F61" w:rsidRPr="00015F61" w:rsidRDefault="00015F61" w:rsidP="00015F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015F61" w:rsidRPr="00015F61" w:rsidSect="00B735A7">
      <w:pgSz w:w="12240" w:h="15840"/>
      <w:pgMar w:top="1440" w:right="1440" w:bottom="1440" w:left="1440" w:header="720" w:footer="720" w:gutter="0"/>
      <w:pgNumType w:fmt="upperRoman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AB9EBB" w14:textId="77777777" w:rsidR="00245DAC" w:rsidRDefault="00245DAC" w:rsidP="00780C37">
      <w:pPr>
        <w:spacing w:after="0" w:line="240" w:lineRule="auto"/>
      </w:pPr>
      <w:r>
        <w:separator/>
      </w:r>
    </w:p>
  </w:endnote>
  <w:endnote w:type="continuationSeparator" w:id="0">
    <w:p w14:paraId="69CB44EB" w14:textId="77777777" w:rsidR="00245DAC" w:rsidRDefault="00245DAC" w:rsidP="00780C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0434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207AA3" w14:textId="7E8CBF09" w:rsidR="00780C37" w:rsidRDefault="00780C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2AF4B9" w14:textId="77777777" w:rsidR="00780C37" w:rsidRDefault="00780C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C6464D" w14:textId="77777777" w:rsidR="00245DAC" w:rsidRDefault="00245DAC" w:rsidP="00780C37">
      <w:pPr>
        <w:spacing w:after="0" w:line="240" w:lineRule="auto"/>
      </w:pPr>
      <w:r>
        <w:separator/>
      </w:r>
    </w:p>
  </w:footnote>
  <w:footnote w:type="continuationSeparator" w:id="0">
    <w:p w14:paraId="1A4DE51F" w14:textId="77777777" w:rsidR="00245DAC" w:rsidRDefault="00245DAC" w:rsidP="00780C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16658"/>
    <w:multiLevelType w:val="hybridMultilevel"/>
    <w:tmpl w:val="BA4A5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F7264"/>
    <w:multiLevelType w:val="hybridMultilevel"/>
    <w:tmpl w:val="2BDC21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967F48"/>
    <w:multiLevelType w:val="hybridMultilevel"/>
    <w:tmpl w:val="119CD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480781"/>
    <w:multiLevelType w:val="hybridMultilevel"/>
    <w:tmpl w:val="BC1AAA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B0F0EE3"/>
    <w:multiLevelType w:val="hybridMultilevel"/>
    <w:tmpl w:val="7A4077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F231DFE"/>
    <w:multiLevelType w:val="hybridMultilevel"/>
    <w:tmpl w:val="2BDC21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MTY2MDOztDAyMTdR0lEKTi0uzszPAykwqQUACbq9piwAAAA="/>
  </w:docVars>
  <w:rsids>
    <w:rsidRoot w:val="0004026C"/>
    <w:rsid w:val="00015F61"/>
    <w:rsid w:val="0004026C"/>
    <w:rsid w:val="000A1246"/>
    <w:rsid w:val="000D62CB"/>
    <w:rsid w:val="00120F65"/>
    <w:rsid w:val="00186F70"/>
    <w:rsid w:val="001E6C04"/>
    <w:rsid w:val="00202E5C"/>
    <w:rsid w:val="0021223C"/>
    <w:rsid w:val="00245DAC"/>
    <w:rsid w:val="00250021"/>
    <w:rsid w:val="00255433"/>
    <w:rsid w:val="0027044C"/>
    <w:rsid w:val="00292321"/>
    <w:rsid w:val="002D1D00"/>
    <w:rsid w:val="002E659E"/>
    <w:rsid w:val="002F0344"/>
    <w:rsid w:val="00312CC2"/>
    <w:rsid w:val="0037101B"/>
    <w:rsid w:val="0039250D"/>
    <w:rsid w:val="003B38E0"/>
    <w:rsid w:val="003F28FD"/>
    <w:rsid w:val="00417592"/>
    <w:rsid w:val="004405F7"/>
    <w:rsid w:val="005558DD"/>
    <w:rsid w:val="00563FCA"/>
    <w:rsid w:val="00567D7E"/>
    <w:rsid w:val="00596BD8"/>
    <w:rsid w:val="005F7748"/>
    <w:rsid w:val="00621BA8"/>
    <w:rsid w:val="00673D22"/>
    <w:rsid w:val="006F477B"/>
    <w:rsid w:val="00700943"/>
    <w:rsid w:val="0071407D"/>
    <w:rsid w:val="007732EC"/>
    <w:rsid w:val="00780C37"/>
    <w:rsid w:val="00796678"/>
    <w:rsid w:val="00853E2B"/>
    <w:rsid w:val="00877CF9"/>
    <w:rsid w:val="008F3E05"/>
    <w:rsid w:val="009447B3"/>
    <w:rsid w:val="00982948"/>
    <w:rsid w:val="00A21F08"/>
    <w:rsid w:val="00B735A7"/>
    <w:rsid w:val="00BC677E"/>
    <w:rsid w:val="00C53125"/>
    <w:rsid w:val="00C96F1C"/>
    <w:rsid w:val="00CC14F6"/>
    <w:rsid w:val="00D60D7E"/>
    <w:rsid w:val="00D627B2"/>
    <w:rsid w:val="00DB632E"/>
    <w:rsid w:val="00E310AB"/>
    <w:rsid w:val="00E53740"/>
    <w:rsid w:val="00E64F42"/>
    <w:rsid w:val="00EA31D0"/>
    <w:rsid w:val="00EF6A16"/>
    <w:rsid w:val="00F5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7719D"/>
  <w15:chartTrackingRefBased/>
  <w15:docId w15:val="{750EBDEC-C2DC-4BB4-95C6-87C1D1B8D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0D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37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0D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60D7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537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122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780C3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80C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80C3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80C37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780C3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80C37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780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C37"/>
  </w:style>
  <w:style w:type="paragraph" w:styleId="Footer">
    <w:name w:val="footer"/>
    <w:basedOn w:val="Normal"/>
    <w:link w:val="FooterChar"/>
    <w:uiPriority w:val="99"/>
    <w:unhideWhenUsed/>
    <w:rsid w:val="00780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C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gif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8111F4-6FAE-47D8-9B1F-A265AE365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1</TotalTime>
  <Pages>15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Robot Marcheur</dc:title>
  <dc:subject>Project robotique industrielle</dc:subject>
  <dc:creator>Sungkur Seekcha</dc:creator>
  <cp:keywords/>
  <dc:description/>
  <cp:lastModifiedBy>Sungkur Seekcha</cp:lastModifiedBy>
  <cp:revision>12</cp:revision>
  <cp:lastPrinted>2020-10-04T13:19:00Z</cp:lastPrinted>
  <dcterms:created xsi:type="dcterms:W3CDTF">2020-09-22T10:15:00Z</dcterms:created>
  <dcterms:modified xsi:type="dcterms:W3CDTF">2020-10-05T17:37:00Z</dcterms:modified>
</cp:coreProperties>
</file>